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B3B98" w14:textId="6A632E0F" w:rsidR="00EF1EB5" w:rsidRDefault="00EF1EB5" w:rsidP="00A043E0">
      <w:pPr>
        <w:pStyle w:val="Heading1"/>
      </w:pPr>
      <w:r>
        <w:t>Dev</w:t>
      </w:r>
      <w:bookmarkStart w:id="0" w:name="_GoBack"/>
      <w:bookmarkEnd w:id="0"/>
      <w:r>
        <w:t>elopment Blog</w:t>
      </w:r>
    </w:p>
    <w:p w14:paraId="45F5D84E" w14:textId="77777777" w:rsidR="00A043E0" w:rsidRDefault="00A043E0" w:rsidP="00A043E0">
      <w:r>
        <w:t>We have created a development blog in addition to our project management tool ‘</w:t>
      </w:r>
      <w:proofErr w:type="spellStart"/>
      <w:r>
        <w:t>HacknPlan</w:t>
      </w:r>
      <w:proofErr w:type="spellEnd"/>
      <w:r>
        <w:t xml:space="preserve">’. </w:t>
      </w:r>
    </w:p>
    <w:p w14:paraId="79EAF63F" w14:textId="77777777" w:rsidR="00A043E0" w:rsidRPr="00A043E0" w:rsidRDefault="00A043E0" w:rsidP="00A043E0"/>
    <w:p w14:paraId="07F64020" w14:textId="5A78B5F6" w:rsidR="00A043E0" w:rsidRPr="00A043E0" w:rsidRDefault="00A043E0" w:rsidP="00A043E0">
      <w:pPr>
        <w:pStyle w:val="Heading2"/>
      </w:pPr>
      <w:r>
        <w:t>Blog Posts</w:t>
      </w:r>
    </w:p>
    <w:p w14:paraId="388625EA" w14:textId="46CD10F6" w:rsidR="00EF1EB5" w:rsidRDefault="00EF1EB5" w:rsidP="00EF1EB5">
      <w:r>
        <w:t>The blog has posts both for summaries of tasks that team members completed each week and more information on design decisions that we made. These can be seen separately by tags which can be filtered with the links below:</w:t>
      </w:r>
    </w:p>
    <w:p w14:paraId="44109751" w14:textId="09B9281C" w:rsidR="00EF1EB5" w:rsidRPr="00EF1EB5" w:rsidRDefault="00EF1EB5" w:rsidP="00EF1EB5">
      <w:pPr>
        <w:rPr>
          <w:sz w:val="20"/>
          <w:szCs w:val="20"/>
        </w:rPr>
      </w:pPr>
      <w:r>
        <w:t xml:space="preserve">All Blog Posts: </w:t>
      </w:r>
      <w:hyperlink r:id="rId6" w:history="1">
        <w:r w:rsidRPr="00EF1EB5">
          <w:rPr>
            <w:rStyle w:val="Hyperlink"/>
            <w:sz w:val="20"/>
            <w:szCs w:val="20"/>
          </w:rPr>
          <w:t>https://icantseegame.blogspot.com/</w:t>
        </w:r>
      </w:hyperlink>
    </w:p>
    <w:p w14:paraId="1F44803B" w14:textId="2B47EFF4" w:rsidR="00EF1EB5" w:rsidRDefault="00EF1EB5" w:rsidP="00EF1EB5">
      <w:r>
        <w:t xml:space="preserve">Team Report Posts: </w:t>
      </w:r>
      <w:hyperlink r:id="rId7" w:history="1">
        <w:r w:rsidRPr="00EF1EB5">
          <w:rPr>
            <w:rStyle w:val="Hyperlink"/>
            <w:sz w:val="20"/>
            <w:szCs w:val="20"/>
          </w:rPr>
          <w:t>https://icantseegame.blogspot.com/search/label/Team%20Report</w:t>
        </w:r>
      </w:hyperlink>
    </w:p>
    <w:p w14:paraId="01CD33F8" w14:textId="03780746" w:rsidR="00EF1EB5" w:rsidRDefault="00EF1EB5" w:rsidP="00EF1EB5">
      <w:pPr>
        <w:rPr>
          <w:sz w:val="20"/>
          <w:szCs w:val="20"/>
        </w:rPr>
      </w:pPr>
      <w:r>
        <w:t xml:space="preserve">Design Points: </w:t>
      </w:r>
      <w:hyperlink r:id="rId8" w:history="1">
        <w:r w:rsidRPr="00EF1EB5">
          <w:rPr>
            <w:rStyle w:val="Hyperlink"/>
            <w:sz w:val="20"/>
            <w:szCs w:val="20"/>
          </w:rPr>
          <w:t>https://icantseegame.blogspot.com/search/label/Design%2FImplementation%20Point</w:t>
        </w:r>
      </w:hyperlink>
    </w:p>
    <w:p w14:paraId="2EBBC13A" w14:textId="77777777" w:rsidR="00A043E0" w:rsidRPr="00EF1EB5" w:rsidRDefault="00A043E0" w:rsidP="00EF1EB5"/>
    <w:p w14:paraId="11DBE463" w14:textId="0706C345" w:rsidR="00EF1EB5" w:rsidRDefault="00A043E0" w:rsidP="00A043E0">
      <w:pPr>
        <w:pStyle w:val="Heading2"/>
      </w:pPr>
      <w:proofErr w:type="spellStart"/>
      <w:r>
        <w:t>HacknPlan</w:t>
      </w:r>
      <w:proofErr w:type="spellEnd"/>
    </w:p>
    <w:p w14:paraId="389A20B5" w14:textId="0D42D3FA" w:rsidR="00EF1EB5" w:rsidRDefault="00EF1EB5" w:rsidP="00EF1EB5">
      <w:hyperlink r:id="rId9" w:history="1">
        <w:proofErr w:type="spellStart"/>
        <w:r w:rsidRPr="00EF1EB5">
          <w:rPr>
            <w:rStyle w:val="Hyperlink"/>
          </w:rPr>
          <w:t>Hacknplan</w:t>
        </w:r>
        <w:proofErr w:type="spellEnd"/>
      </w:hyperlink>
      <w:r>
        <w:t xml:space="preserve"> is a tool we have used </w:t>
      </w:r>
      <w:r w:rsidR="00A043E0">
        <w:t>through</w:t>
      </w:r>
      <w:r>
        <w:t xml:space="preserve"> our development to track tasks</w:t>
      </w:r>
      <w:r w:rsidR="00A043E0">
        <w:t xml:space="preserve">, people and deadlines to maintain </w:t>
      </w:r>
      <w:proofErr w:type="gramStart"/>
      <w:r w:rsidR="00A043E0">
        <w:t>a</w:t>
      </w:r>
      <w:proofErr w:type="gramEnd"/>
      <w:r w:rsidR="00A043E0">
        <w:t xml:space="preserve"> agile production environment. All the work that we have done can be found under ‘Boards/Assignment Development/Closed’ and future features that we intended to include (or bugs to fix) under ‘Boards/Future Features’. </w:t>
      </w:r>
    </w:p>
    <w:p w14:paraId="7094BC44" w14:textId="37F197EF" w:rsidR="00A043E0" w:rsidRDefault="00A043E0" w:rsidP="00EF1EB5">
      <w:r>
        <w:t xml:space="preserve">The </w:t>
      </w:r>
      <w:proofErr w:type="spellStart"/>
      <w:r>
        <w:t>HacknPlan</w:t>
      </w:r>
      <w:proofErr w:type="spellEnd"/>
      <w:r>
        <w:t xml:space="preserve"> can be found here: </w:t>
      </w:r>
      <w:hyperlink r:id="rId10" w:history="1">
        <w:r>
          <w:rPr>
            <w:rStyle w:val="Hyperlink"/>
          </w:rPr>
          <w:t>https://app.hacknplan.com/p/108141/dashboards/project</w:t>
        </w:r>
      </w:hyperlink>
      <w:r>
        <w:t>. Jamie and John should both have accounts created and approved, if there are any issues with access please email me (</w:t>
      </w:r>
      <w:hyperlink r:id="rId11" w:history="1">
        <w:r w:rsidRPr="00DC28F3">
          <w:rPr>
            <w:rStyle w:val="Hyperlink"/>
          </w:rPr>
          <w:t>s1800707@glos.ac.uk</w:t>
        </w:r>
      </w:hyperlink>
      <w:r>
        <w:t xml:space="preserve">) and I will fix this as soon as possible.  </w:t>
      </w:r>
    </w:p>
    <w:p w14:paraId="57CECA60" w14:textId="7DEB70B2" w:rsidR="00A043E0" w:rsidRDefault="00A043E0" w:rsidP="00D108A1">
      <w:pPr>
        <w:pStyle w:val="Heading1"/>
      </w:pPr>
      <w:r>
        <w:t>Videos</w:t>
      </w:r>
    </w:p>
    <w:p w14:paraId="4C4F596B" w14:textId="7B77A493" w:rsidR="00A043E0" w:rsidRPr="00A043E0" w:rsidRDefault="00D108A1" w:rsidP="00A043E0">
      <w:r>
        <w:t>This submission contains a video which includes a presentation and gameplay videos (one from the Player Perspective and one with lighting to demonstrate mechanics)</w:t>
      </w:r>
    </w:p>
    <w:p w14:paraId="022C9836" w14:textId="12A5F2A9" w:rsidR="00EF1EB5" w:rsidRDefault="00EF1EB5" w:rsidP="00EF1EB5"/>
    <w:p w14:paraId="035AEDF4" w14:textId="47F06CC1" w:rsidR="00A043E0" w:rsidRPr="00EF1EB5" w:rsidRDefault="00A043E0" w:rsidP="00EF1EB5"/>
    <w:sectPr w:rsidR="00A043E0" w:rsidRPr="00EF1EB5">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0F2D9B" w14:textId="77777777" w:rsidR="00941529" w:rsidRDefault="00941529" w:rsidP="00D108A1">
      <w:pPr>
        <w:spacing w:after="0" w:line="240" w:lineRule="auto"/>
      </w:pPr>
      <w:r>
        <w:separator/>
      </w:r>
    </w:p>
  </w:endnote>
  <w:endnote w:type="continuationSeparator" w:id="0">
    <w:p w14:paraId="63EC9E15" w14:textId="77777777" w:rsidR="00941529" w:rsidRDefault="00941529" w:rsidP="00D108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EDA12" w14:textId="77777777" w:rsidR="00941529" w:rsidRDefault="00941529" w:rsidP="00D108A1">
      <w:pPr>
        <w:spacing w:after="0" w:line="240" w:lineRule="auto"/>
      </w:pPr>
      <w:r>
        <w:separator/>
      </w:r>
    </w:p>
  </w:footnote>
  <w:footnote w:type="continuationSeparator" w:id="0">
    <w:p w14:paraId="5589DE83" w14:textId="77777777" w:rsidR="00941529" w:rsidRDefault="00941529" w:rsidP="00D108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E3DAA" w14:textId="2880654C" w:rsidR="00D108A1" w:rsidRDefault="00D108A1">
    <w:pPr>
      <w:pStyle w:val="Header"/>
    </w:pPr>
    <w:r>
      <w:t>CT5051 – Experimental Games – Fossil Clock</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jIyNTCwsDA0NjBS0lEKTi0uzszPAykwrAUARUAe2CwAAAA="/>
  </w:docVars>
  <w:rsids>
    <w:rsidRoot w:val="00EF1EB5"/>
    <w:rsid w:val="00941529"/>
    <w:rsid w:val="00A043E0"/>
    <w:rsid w:val="00D108A1"/>
    <w:rsid w:val="00EF1EB5"/>
    <w:rsid w:val="00FE04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E5346"/>
  <w15:chartTrackingRefBased/>
  <w15:docId w15:val="{CF3F9315-700F-4711-A54F-825D7F2F4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43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1EB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F1EB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F1EB5"/>
    <w:rPr>
      <w:color w:val="0000FF"/>
      <w:u w:val="single"/>
    </w:rPr>
  </w:style>
  <w:style w:type="character" w:styleId="UnresolvedMention">
    <w:name w:val="Unresolved Mention"/>
    <w:basedOn w:val="DefaultParagraphFont"/>
    <w:uiPriority w:val="99"/>
    <w:semiHidden/>
    <w:unhideWhenUsed/>
    <w:rsid w:val="00EF1EB5"/>
    <w:rPr>
      <w:color w:val="605E5C"/>
      <w:shd w:val="clear" w:color="auto" w:fill="E1DFDD"/>
    </w:rPr>
  </w:style>
  <w:style w:type="character" w:customStyle="1" w:styleId="Heading1Char">
    <w:name w:val="Heading 1 Char"/>
    <w:basedOn w:val="DefaultParagraphFont"/>
    <w:link w:val="Heading1"/>
    <w:uiPriority w:val="9"/>
    <w:rsid w:val="00A043E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D108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8A1"/>
  </w:style>
  <w:style w:type="paragraph" w:styleId="Footer">
    <w:name w:val="footer"/>
    <w:basedOn w:val="Normal"/>
    <w:link w:val="FooterChar"/>
    <w:uiPriority w:val="99"/>
    <w:unhideWhenUsed/>
    <w:rsid w:val="00D108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8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antseegame.blogspot.com/search/label/Design%2FImplementation%20Point"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icantseegame.blogspot.com/search/label/Team%20Report" TargetMode="Externa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cantseegame.blogspot.com/" TargetMode="External"/><Relationship Id="rId11" Type="http://schemas.openxmlformats.org/officeDocument/2006/relationships/hyperlink" Target="mailto:s1800707@glos.ac.uk" TargetMode="External"/><Relationship Id="rId5" Type="http://schemas.openxmlformats.org/officeDocument/2006/relationships/endnotes" Target="endnotes.xml"/><Relationship Id="rId10" Type="http://schemas.openxmlformats.org/officeDocument/2006/relationships/hyperlink" Target="https://app.hacknplan.com/p/108141/dashboards/project" TargetMode="External"/><Relationship Id="rId4" Type="http://schemas.openxmlformats.org/officeDocument/2006/relationships/footnotes" Target="footnotes.xml"/><Relationship Id="rId9" Type="http://schemas.openxmlformats.org/officeDocument/2006/relationships/hyperlink" Target="https://hacknplan.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56</Words>
  <Characters>146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ond, Lewis</dc:creator>
  <cp:keywords/>
  <dc:description/>
  <cp:lastModifiedBy>Hammond, Lewis</cp:lastModifiedBy>
  <cp:revision>1</cp:revision>
  <dcterms:created xsi:type="dcterms:W3CDTF">2020-04-23T13:30:00Z</dcterms:created>
  <dcterms:modified xsi:type="dcterms:W3CDTF">2020-04-23T13:59:00Z</dcterms:modified>
</cp:coreProperties>
</file>